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his Cover Letter to express my enthusiastic interest in the Web Designer position at your esteemed organization, based in Russia Moscow. As a seasoned professional with a passion for creating visually stunning and functionally robust digital experiences, I am eager to contribute my expertise to a company that values innovation and excellence in web design. My extensive background in crafting user-centric websites, combined with my deep understanding of the dynamic digital landscape in Russia Moscow, positions me as an ideal candidate for this role.</w:t>
      </w:r>
    </w:p>
    <w:p>
      <w:pPr>
        <w:pStyle w:val="BodyText"/>
      </w:pPr>
      <w:r>
        <w:t xml:space="preserve">With over [X years] of experience in the field of Web Design, I have honed my skills in a variety of tools and technologies, including HTML5, CSS3, JavaScript, and modern frameworks like React and WordPress. My portfolio showcases a diverse range of projects that span from corporate websites to e-commerce platforms and interactive web applications. What sets me apart is not only my technical proficiency but also my ability to merge creative vision with strategic thinking to deliver solutions that align with business goals.</w:t>
      </w:r>
    </w:p>
    <w:p>
      <w:pPr>
        <w:pStyle w:val="BodyText"/>
      </w:pPr>
      <w:r>
        <w:t xml:space="preserve">As a Web Designer, I understand the importance of adapting to regional nuances, particularly in a vibrant and fast-paced market like Russia Moscow. The digital ecosystem here is unique, driven by a blend of traditional values and cutting-edge technology. My experience working with clients in this region has taught me how to navigate cultural preferences, language requirements, and local user behavior to create websites that resonate with the target audience. Whether it’s designing for Russian-speaking users or integrating local payment systems, I prioritize accessibility, responsiveness, and performance to ensure a seamless user experience.</w:t>
      </w:r>
    </w:p>
    <w:p>
      <w:pPr>
        <w:pStyle w:val="BodyText"/>
      </w:pPr>
      <w:r>
        <w:t xml:space="preserve">One of my key strengths lies in my ability to collaborate effectively with cross-functional teams. As a Web Designer, I have worked closely with developers, project managers, and marketing professionals to translate complex requirements into intuitive interfaces. This collaborative approach has enabled me to deliver projects on time while maintaining high standards of quality. For instance, in a recent project for an international brand operating in Russia Moscow, I led the design phase of a multi-language website that required careful attention to typography, color schemes, and navigation structures tailored to Russian users.</w:t>
      </w:r>
    </w:p>
    <w:p>
      <w:pPr>
        <w:pStyle w:val="BodyText"/>
      </w:pPr>
      <w:r>
        <w:t xml:space="preserve">Moreover, my commitment to staying updated with industry trends ensures that I bring fresh perspectives and innovative solutions to every project. I regularly attend web design workshops and follow leading publications such as Smashing Magazine and Awwwards to stay ahead of the curve. This dedication allows me to incorporate modern design principles like dark mode support, micro-interactions, and AI-driven personalization into my work, ensuring that the websites I create are not only aesthetically pleasing but also future-proof.</w:t>
      </w:r>
    </w:p>
    <w:p>
      <w:pPr>
        <w:pStyle w:val="BodyText"/>
      </w:pPr>
      <w:r>
        <w:t xml:space="preserve">What excites me most about this opportunity is the chance to contribute to a company that values creativity and technological advancement in Russia Moscow. I have always admired the city’s role as a hub for digital innovation, with its thriving startup ecosystem and growing demand for high-quality web solutions. I am particularly drawn to your organization’s mission to [mention specific company value or project, if known], as it aligns closely with my own vision of leveraging design to solve real-world problems.</w:t>
      </w:r>
    </w:p>
    <w:p>
      <w:pPr>
        <w:pStyle w:val="BodyText"/>
      </w:pPr>
      <w:r>
        <w:t xml:space="preserve">Additionally, I have a strong grasp of the tools and platforms that are essential for success in this field. My proficiency in Adobe Creative Suite (Photoshop, Illustrator, InDesign) enables me to create compelling visual assets, while my knowledge of UX/UI design principles ensures that every website I develop is both beautiful and user-friendly. I am also skilled in responsive design techniques, ensuring that websites perform seamlessly across all devices and screen sizes—a critical factor in a market where mobile usage is on the rise.</w:t>
      </w:r>
    </w:p>
    <w:p>
      <w:pPr>
        <w:pStyle w:val="BodyText"/>
      </w:pPr>
      <w:r>
        <w:t xml:space="preserve">Another aspect of my experience that I believe would be valuable to your team is my ability to work remotely or on-site, depending on your needs. While I am based in Russia Moscow, I am comfortable with virtual collaboration tools such as Slack, Figma, and Trello. This flexibility allows me to integrate smoothly into your workflow while maintaining the same level of dedication and professionalism that I bring to every project.</w:t>
      </w:r>
    </w:p>
    <w:p>
      <w:pPr>
        <w:pStyle w:val="BodyText"/>
      </w:pPr>
      <w:r>
        <w:t xml:space="preserve">In conclusion, I am confident that my skills as a Web Designer, coupled with my passion for the digital landscape in Russia Moscow, make me a strong candidate for this role. I would be thrilled to bring my expertise to your team and contribute to the creation of websites that not only meet but exceed expectations. Thank you for considering my application. I look forward to the opportunity to discuss how I can add value to your organiz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Russia Moscow</dc:title>
  <dc:creator/>
  <dc:language>en</dc:language>
  <cp:keywords/>
  <dcterms:created xsi:type="dcterms:W3CDTF">2026-07-21T09:49:58Z</dcterms:created>
  <dcterms:modified xsi:type="dcterms:W3CDTF">2026-07-21T09:49:58Z</dcterms:modified>
</cp:coreProperties>
</file>

<file path=docProps/custom.xml><?xml version="1.0" encoding="utf-8"?>
<Properties xmlns="http://schemas.openxmlformats.org/officeDocument/2006/custom-properties" xmlns:vt="http://schemas.openxmlformats.org/officeDocument/2006/docPropsVTypes"/>
</file>